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w:t>
      </w:r>
      <w:r>
        <w:t xml:space="preserve"> </w:t>
      </w:r>
      <w:r>
        <w:t xml:space="preserve">Pakistan</w:t>
      </w:r>
      <w:r>
        <w:t xml:space="preserve"> </w:t>
      </w:r>
      <w:r>
        <w:t xml:space="preserve">Karachi</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yesha Malik</w:t>
      </w:r>
    </w:p>
    <w:p>
      <w:pPr>
        <w:pStyle w:val="BodyText"/>
      </w:pPr>
      <w:r>
        <w:t xml:space="preserve">Scholarship Committee Chairperson</w:t>
      </w:r>
    </w:p>
    <w:p>
      <w:pPr>
        <w:pStyle w:val="BodyText"/>
      </w:pPr>
      <w:r>
        <w:t xml:space="preserve">Pakistan Pharmacists Association (PPA)</w:t>
      </w:r>
    </w:p>
    <w:p>
      <w:pPr>
        <w:pStyle w:val="BodyText"/>
      </w:pPr>
      <w:r>
        <w:t xml:space="preserve">123 Medical Avenue, Karachi, Sindh 75600, Pakistan</w:t>
      </w:r>
    </w:p>
    <w:bookmarkStart w:id="20" w:name="X57be407e678553a5963fa3e36318a7b5a112dd9"/>
    <w:p>
      <w:pPr>
        <w:pStyle w:val="Heading2"/>
      </w:pPr>
      <w:r>
        <w:t xml:space="preserve">Subject: Urgent Request for Scholarship Support to Advance Pharmaceutical Practice in Karachi</w:t>
      </w:r>
    </w:p>
    <w:p>
      <w:pPr>
        <w:pStyle w:val="FirstParagraph"/>
      </w:pPr>
      <w:r>
        <w:t xml:space="preserve">Dear Dr. Malik and Esteemed Scholarship Committee,</w:t>
      </w:r>
    </w:p>
    <w:p>
      <w:pPr>
        <w:pStyle w:val="BodyText"/>
      </w:pPr>
      <w:r>
        <w:t xml:space="preserve">As a dedicated and compassionate Pharmacist currently serving the healthcare needs of Pakistan's most populous city, I am writing this Scholarship Application Letter with profound respect for your committee's mission to elevate pharmaceutical excellence across our nation. With over four years of clinical pharmacy experience in Karachi's diverse healthcare landscape, I have witnessed firsthand both the immense potential and critical challenges facing our community. It is with deep conviction that I seek your support through a scholarship opportunity that will empower me to become a transformative force in Pakistan Karachi's pharmaceutical sector.</w:t>
      </w:r>
    </w:p>
    <w:p>
      <w:pPr>
        <w:pStyle w:val="BodyText"/>
      </w:pPr>
      <w:r>
        <w:t xml:space="preserve">My journey as a Pharmacist began at Dow University of Health Sciences in Karachi, where I earned my Bachelor of Pharmacy (B.Pharm) degree with honors. During my clinical rotations at Jinnah Postgraduate Medical Centre – one of South Asia's largest tertiary care hospitals – I observed how limited access to specialized pharmaceutical training creates barriers in patient care. In the bustling urban environment of Karachi, where 14 million people face complex health challenges including diabetes, hypertension, and infectious diseases at alarming rates, pharmacists are uniquely positioned to prevent medication errors and improve treatment adherence. However, without advanced qualifications, I remain constrained in implementing comprehensive medication management programs that could significantly reduce the city's avoidable hospital readmission rates.</w:t>
      </w:r>
    </w:p>
    <w:p>
      <w:pPr>
        <w:pStyle w:val="BodyText"/>
      </w:pPr>
      <w:r>
        <w:t xml:space="preserve">Currently employed as a clinical pharmacist at Aga Khan University Hospital Karachi (AKUH), I manage over 200 patient consultations weekly. This role has exposed me to critical gaps: only 35% of chronic disease patients in Karachi receive regular pharmaceutical counseling, and medication non-adherence contributes to approximately 50,000 preventable deaths annually in our city. I have spearheaded a community outreach initiative at the hospital's satellite clinic in Orangi Town – Pakistan's largest informal settlement – where I've seen how proper drug education reduces emergency visits by 32% among diabetic patients. Yet, to scale this model across Karachi, I require specialized training in clinical pharmacy management and health systems strengthening that is currently beyond my financial reach.</w:t>
      </w:r>
    </w:p>
    <w:p>
      <w:pPr>
        <w:pStyle w:val="BodyText"/>
      </w:pPr>
      <w:r>
        <w:t xml:space="preserve">This Scholarship Application Letter is not merely a request for financial assistance; it represents a strategic investment in Pakistan's most urgent healthcare priority. The proposed Master of Pharmacy (M.Pharm) specialization in Clinical Pharmacy at the University of Karachi would equip me with evidence-based methodologies to design city-wide medication therapy management programs. This program's focus on "Pharmaceutical Care Models for Urban Populations" aligns precisely with Karachi's needs, where 68% of residents rely on private pharmacies without adequate professional oversight. My proposed research on optimizing drug utilization in low-income urban communities directly addresses the Pakistan Ministry of Health's priority to reduce medication-related morbidity by 40% by 2025.</w:t>
      </w:r>
    </w:p>
    <w:p>
      <w:pPr>
        <w:pStyle w:val="BodyText"/>
      </w:pPr>
      <w:r>
        <w:t xml:space="preserve">Financial considerations make this scholarship imperative. As a Pharmacist supporting two younger siblings' education while living in Karachi's middle-class neighborhood, my current salary (PKR 120,000/month) barely covers basic needs after monthly rent of PKR 35,000 and transportation costs. The M.Pharm program requires PKR 650,000 for tuition alone – an amount that would take me five years to save through my current income. Without this scholarship, I must abandon the opportunity to develop scalable solutions for Karachi's most vulnerable populations, including the 28% of city residents living below the poverty line who face medication access barriers.</w:t>
      </w:r>
    </w:p>
    <w:p>
      <w:pPr>
        <w:pStyle w:val="BodyText"/>
      </w:pPr>
      <w:r>
        <w:t xml:space="preserve">My commitment to Pakistan Karachi extends beyond professional duties. During monsoon season floods in 2022, my pharmacy team distributed essential medicines across flood-affected areas in Korangi and Landhi, demonstrating our community's resilience. I have also mentored 15 pharmacy students from public universities through the PPA's mentorship program, reinforcing how we can collectively elevate standards across Karachi. This scholarship would allow me to formalize these grassroots efforts into an evidence-based framework for urban pharmaceutical care – a model that could eventually be replicated nationwide.</w:t>
      </w:r>
    </w:p>
    <w:p>
      <w:pPr>
        <w:pStyle w:val="BodyText"/>
      </w:pPr>
      <w:r>
        <w:t xml:space="preserve">Upon completion of my M.Pharm studies, I will launch the "Karachi Medication Access Initiative" (KMAI), a mobile clinic partnership with local NGOs serving 10 high-need neighborhoods. This program will integrate pharmacists into primary care teams at 20 community health centers, focusing on chronic disease management and medication safety – directly addressing Karachi's highest priority healthcare gaps. My long-term vision includes establishing Pakistan's first urban clinical pharmacy training center in Karachi, certified by the National Pharmacopoeia of Pakistan, to professionalize our city's pharmaceutical workforce.</w:t>
      </w:r>
    </w:p>
    <w:p>
      <w:pPr>
        <w:pStyle w:val="BodyText"/>
      </w:pPr>
      <w:r>
        <w:t xml:space="preserve">I understand that the Scholarship Committee receives numerous applications from highly qualified Pharmacist candidates across Pakistan Karachi. What sets my proposal apart is its hyper-local focus: every aspect of this academic pursuit directly targets Karachi's unique challenges as a megacity with 50% of its population living in informal settlements where healthcare access remains fragmented. My proposed initiatives align with the United Nations Sustainable Development Goals for Health (SDG 3) and Pakistan's National Health Policy 2021, ensuring maximum impact within our city's specific context.</w:t>
      </w:r>
    </w:p>
    <w:p>
      <w:pPr>
        <w:pStyle w:val="BodyText"/>
      </w:pPr>
      <w:r>
        <w:t xml:space="preserve">As I write this from my modest residence near Saddar in Karachi – where I have seen pharmaceutical services save lives during the pandemic – I am reminded that every pharmacist in Pakistan Karachi holds the potential to transform community health. Your support would empower me not only to advance my career but to become a catalyst for systemic change across our city's healthcare ecosystem. The knowledge gained through this scholarship will directly serve the 14 million Karachiwallas who depend on quality pharmaceutical care, many of whom are currently underserved due to professional and financial constraints.</w:t>
      </w:r>
    </w:p>
    <w:p>
      <w:pPr>
        <w:pStyle w:val="BodyText"/>
      </w:pPr>
      <w:r>
        <w:t xml:space="preserve">I am prepared to submit all required documentation immediately and welcome the opportunity to discuss my proposal in person at your earliest convenience. Thank you for considering this Scholarship Application Letter with the urgency it deserves. I eagerly await the possibility of contributing meaningfully to Pakistan's most populous city as a leader in pharmacy practice.</w:t>
      </w:r>
    </w:p>
    <w:p>
      <w:pPr>
        <w:pStyle w:val="BodyText"/>
      </w:pPr>
      <w:r>
        <w:t xml:space="preserve">Sincerely,</w:t>
      </w:r>
    </w:p>
    <w:p>
      <w:pPr>
        <w:pStyle w:val="BodyText"/>
      </w:pPr>
      <w:r>
        <w:br/>
      </w:r>
      <w:r>
        <w:br/>
      </w:r>
    </w:p>
    <w:p>
      <w:pPr>
        <w:pStyle w:val="BodyText"/>
      </w:pPr>
      <w:r>
        <w:t xml:space="preserve">Dr. Zara Hassan</w:t>
      </w:r>
    </w:p>
    <w:p>
      <w:pPr>
        <w:pStyle w:val="BodyText"/>
      </w:pPr>
      <w:r>
        <w:t xml:space="preserve">Pharmacist (Registered with Pharmacy Council of Pakistan - Registration #PK-12345)</w:t>
      </w:r>
    </w:p>
    <w:p>
      <w:pPr>
        <w:pStyle w:val="BodyText"/>
      </w:pPr>
      <w:r>
        <w:t xml:space="preserve">Clinical Pharmacist, Aga Khan University Hospital Karachi</w:t>
      </w:r>
    </w:p>
    <w:p>
      <w:pPr>
        <w:pStyle w:val="BodyText"/>
      </w:pPr>
      <w:r>
        <w:t xml:space="preserve">Contact: +92 300 1234567 | zara.hassan@akumc.edu.pk</w:t>
      </w:r>
    </w:p>
    <w:p>
      <w:pPr>
        <w:pStyle w:val="BodyText"/>
      </w:pPr>
      <w:r>
        <w:t xml:space="preserve">Address: House #5B, Block 7, Clifton, Karachi-75600</w:t>
      </w:r>
    </w:p>
    <w:p>
      <w:pPr>
        <w:pStyle w:val="BodyText"/>
      </w:pPr>
      <w:r>
        <w:t xml:space="preserve">Note: This Scholarship Application Letter exceeds 850 words and strategically incorporates "Scholarship Application Letter", "Pharmacist", and "Pakistan Karachi" throughout to emphasize the applicant's local commitment, professional identity, and city-specific healthcare con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 Pakistan Karachi</dc:title>
  <dc:creator/>
  <dc:language>en</dc:language>
  <cp:keywords/>
  <dcterms:created xsi:type="dcterms:W3CDTF">2025-12-10T11:42:13Z</dcterms:created>
  <dcterms:modified xsi:type="dcterms:W3CDTF">2025-12-10T11:42:13Z</dcterms:modified>
</cp:coreProperties>
</file>

<file path=docProps/custom.xml><?xml version="1.0" encoding="utf-8"?>
<Properties xmlns="http://schemas.openxmlformats.org/officeDocument/2006/custom-properties" xmlns:vt="http://schemas.openxmlformats.org/officeDocument/2006/docPropsVTypes"/>
</file>